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eslie McGreev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s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Greev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23 North Kostner Avenue Chicago, IL, USA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jcervantes@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2405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cGreev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